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.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</w:p>
    <w:p>
      <w:pPr>
        <w:pStyle w:val="BodyText"/>
      </w:pP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44aecb0d-20b8-4525-97a6-5a2a282cb432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6-25T13:28:21Z</dcterms:created>
  <dcterms:modified xsi:type="dcterms:W3CDTF">2019-06-25T13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nos-cleveref">
    <vt:lpwstr>True</vt:lpwstr>
  </property>
  <property fmtid="{D5CDD505-2E9C-101B-9397-08002B2CF9AE}" pid="3" name="eqnos-plus-name">
    <vt:lpwstr>Eq.</vt:lpwstr>
  </property>
</Properties>
</file>